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b868eb62f6378a7993e36a6e26c03715673bb1"/>
      <w:r>
        <w:rPr>
          <w:b/>
        </w:rPr>
        <w:t xml:space="preserve">ПРОТОКОЛ ПРО РЕЗУЛЬТАТИ ЕЛЕКТРОННОГО АУКЦІОНУ № SPE001-UA-20230309-369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Єдиний майновий комплекс державного підприємства "Західний експертно-технічний центр Держпраці" (ЄДРПОУ 20774790) за адресою: м.Львів, вул.Богдана Хмельницького, 233А</w:t>
      </w:r>
    </w:p>
    <w:p>
      <w:pPr>
        <w:numPr>
          <w:ilvl w:val="0"/>
          <w:numId w:val="1001"/>
        </w:numPr>
        <w:pStyle w:val="Compact"/>
      </w:pPr>
      <w:r>
        <w:t xml:space="preserve">Єдиний майновий комплекс державного підприємства "Західний експертно-технічний центр Держпраці" (ЄДРПОУ 20774790) за адресою: м.Львів, вул.Богдана Хмельницького, 233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Й ТІ ЮНАЙТЕД", ЄДРПОУ: 409581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7 297 841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7 597 841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7 519 56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45 117 409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459 56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 127 935,23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, вул. Бастіонна, 6.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, вул. Бастіонна, 6.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269001000157855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6 331 632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, вул. Бастіонна, 6.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899921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8 785 776,23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7.03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ТОВАРИСТВО З ОБМЕЖЕНОЮ ВІДПОВІДАЛЬНІСТЮ "АЙ ТІ ЮНАЙТЕД", ЄДРПОУ: 4095814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2:41:26Z</dcterms:created>
  <dcterms:modified xsi:type="dcterms:W3CDTF">2024-05-04T02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